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3054e7c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054e7c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54e7c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54e7c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8010d9e6-ccfa-4441-a0a8-b2b740db3b60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54e7c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20caa0b2-9b1b-4cf2-8fa3-413df0b839a0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3054e7c6979ac41f878da2d7adfa843a0fc2e5a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3054e7c6979ac41f878da2d7adfa843a0fc2e5a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8:49:06Z</dcterms:created>
  <dcterms:modified xsi:type="dcterms:W3CDTF">2023-06-28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